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035D" w:rsidRDefault="00E4035D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93056" behindDoc="1" locked="0" layoutInCell="1" allowOverlap="1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9525"/>
            <wp:wrapNone/>
            <wp:docPr id="3" name="Picture 1" descr="logo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new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36"/>
          <w:szCs w:val="36"/>
          <w:lang w:bidi="ar-JO"/>
        </w:rPr>
        <w:t xml:space="preserve">  </w:t>
      </w:r>
      <w:r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:rsidR="00E4035D" w:rsidRPr="00846287" w:rsidRDefault="00E4035D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  وزارة التربية والتعليم </w:t>
      </w:r>
    </w:p>
    <w:p w:rsidR="00E4035D" w:rsidRDefault="009A20F8" w:rsidP="009A20F8">
      <w:pPr>
        <w:bidi/>
        <w:spacing w:after="0" w:line="240" w:lineRule="auto"/>
        <w:ind w:left="5760" w:right="-187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>
        <w:rPr>
          <w:rFonts w:cs="Simplified Arabic"/>
          <w:b/>
          <w:bCs/>
          <w:sz w:val="28"/>
          <w:szCs w:val="28"/>
          <w:lang w:bidi="ar-JO"/>
        </w:rPr>
        <w:t xml:space="preserve">         </w:t>
      </w:r>
      <w:r w:rsidR="00E4035D"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="00E4035D"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 w:rsidR="00E4035D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 xml:space="preserve">معلم </w:t>
      </w:r>
    </w:p>
    <w:p w:rsidR="00E4035D" w:rsidRDefault="00E4035D" w:rsidP="00B239CD">
      <w:pPr>
        <w:bidi/>
        <w:spacing w:after="0" w:line="240" w:lineRule="auto"/>
        <w:ind w:left="-720" w:right="-187"/>
        <w:jc w:val="center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لعام الدراسي   </w:t>
      </w:r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0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/ </w:t>
      </w:r>
      <w:bookmarkStart w:id="0" w:name="_GoBack"/>
      <w:bookmarkEnd w:id="0"/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1</w:t>
      </w:r>
    </w:p>
    <w:p w:rsidR="00CE74D6" w:rsidRPr="00C24220" w:rsidRDefault="008266E2" w:rsidP="008266E2">
      <w:pPr>
        <w:shd w:val="clear" w:color="auto" w:fill="F2F2F2" w:themeFill="background1" w:themeFillShade="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>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tblStyle w:val="a7"/>
        <w:bidiVisual/>
        <w:tblW w:w="14317" w:type="dxa"/>
        <w:tblInd w:w="6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654"/>
        <w:gridCol w:w="6663"/>
      </w:tblGrid>
      <w:tr w:rsidR="00E932A5" w:rsidTr="00E932A5">
        <w:tc>
          <w:tcPr>
            <w:tcW w:w="7654" w:type="dxa"/>
          </w:tcPr>
          <w:p w:rsidR="00E932A5" w:rsidRPr="00A060F9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يت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شكل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مستم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ضمن اطلاع المعلم على محتوياته في بداية العام الدراسي،  ويعبأ مرتين في السنة (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 نهاية كل فصل دراس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)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ؤخذ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ع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عتبا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ن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فعي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بدأ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شاركية ب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المعنيين في كل جزء </w:t>
            </w:r>
            <w:r w:rsidRPr="00A060F9">
              <w:rPr>
                <w:rFonts w:asciiTheme="majorHAnsi" w:hAnsiTheme="majorHAnsi" w:hint="cs"/>
                <w:rtl/>
              </w:rPr>
              <w:t>،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عز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ثق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الالتزا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النتائ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المطلوبة من </w:t>
            </w:r>
            <w:r w:rsidRPr="00A060F9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>المعل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حقيقها،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تعزي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قوة ومعالج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ضعف والقصو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r>
              <w:rPr>
                <w:rFonts w:asciiTheme="majorHAnsi" w:hAnsiTheme="majorHAnsi" w:hint="cs"/>
                <w:rtl/>
              </w:rPr>
              <w:t xml:space="preserve">الأداء، </w:t>
            </w:r>
            <w:r w:rsidRPr="00C24220">
              <w:rPr>
                <w:rFonts w:asciiTheme="majorHAnsi" w:hAnsiTheme="majorHAnsi" w:hint="cs"/>
                <w:rtl/>
              </w:rPr>
              <w:t xml:space="preserve">ويتم الاحتفاظ بنسخة من </w:t>
            </w:r>
            <w:r>
              <w:rPr>
                <w:rFonts w:asciiTheme="majorHAnsi" w:hAnsiTheme="majorHAnsi" w:hint="cs"/>
                <w:rtl/>
              </w:rPr>
              <w:t>النماذج</w:t>
            </w:r>
            <w:r w:rsidRPr="00C24220">
              <w:rPr>
                <w:rFonts w:asciiTheme="majorHAnsi" w:hAnsiTheme="majorHAnsi" w:hint="cs"/>
                <w:rtl/>
              </w:rPr>
              <w:t xml:space="preserve"> الخاصة بكل منهم في ملف جانبي خاص بتقييم الأداء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:rsidR="00E932A5" w:rsidRPr="00C24220" w:rsidRDefault="0029208F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>
              <w:rPr>
                <w:rFonts w:asciiTheme="majorHAnsi" w:hAnsiTheme="majorHAnsi" w:hint="cs"/>
                <w:rtl/>
              </w:rPr>
              <w:t xml:space="preserve">ترصد </w:t>
            </w:r>
            <w:r w:rsidR="00E932A5" w:rsidRPr="00C24220">
              <w:rPr>
                <w:rFonts w:asciiTheme="majorHAnsi" w:hAnsiTheme="majorHAnsi"/>
                <w:rtl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>الوقائع الايجابية اذا كان التقدير ممتاز ، وترصد الوقائع السلبية اذا كان التقدير ضعي</w:t>
            </w:r>
            <w:r w:rsidR="00836EC4">
              <w:rPr>
                <w:rFonts w:asciiTheme="majorHAnsi" w:hAnsiTheme="majorHAnsi" w:hint="cs"/>
                <w:rtl/>
              </w:rPr>
              <w:t>ف</w:t>
            </w:r>
            <w:r>
              <w:rPr>
                <w:rFonts w:asciiTheme="majorHAnsi" w:hAnsiTheme="majorHAnsi" w:hint="cs"/>
                <w:rtl/>
              </w:rPr>
              <w:t xml:space="preserve"> </w:t>
            </w:r>
          </w:p>
          <w:p w:rsidR="00E932A5" w:rsidRPr="00E932A5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ل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جو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جر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عدي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حتوي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836EC4">
              <w:rPr>
                <w:rFonts w:asciiTheme="majorHAnsi" w:hAnsiTheme="majorHAnsi" w:hint="cs"/>
                <w:rtl/>
              </w:rPr>
              <w:t>ال</w:t>
            </w:r>
            <w:r w:rsidRPr="00A060F9">
              <w:rPr>
                <w:rFonts w:asciiTheme="majorHAnsi" w:hAnsiTheme="majorHAnsi" w:hint="cs"/>
                <w:rtl/>
              </w:rPr>
              <w:t>سنوي بع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عتماده</w:t>
            </w:r>
            <w:r w:rsidRPr="00A060F9">
              <w:rPr>
                <w:rFonts w:asciiTheme="majorHAnsi" w:hAnsiTheme="majorHAnsi"/>
              </w:rPr>
              <w:t>.</w:t>
            </w:r>
          </w:p>
        </w:tc>
        <w:tc>
          <w:tcPr>
            <w:tcW w:w="6663" w:type="dxa"/>
          </w:tcPr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 النموذج المرجعي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رئيس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إعدا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 أداء المعلم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ا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تخذ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حق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موظف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قوب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 في سنة التقييم يكون تقديره بحسب المنصوص عليه</w:t>
            </w:r>
            <w:r w:rsidR="00A45F4B">
              <w:rPr>
                <w:rFonts w:asciiTheme="majorHAnsi" w:hAnsiTheme="majorHAnsi" w:hint="cs"/>
                <w:rtl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في المادة (74 أ/ج ) </w:t>
            </w:r>
            <w:r w:rsidRPr="00A060F9">
              <w:rPr>
                <w:rFonts w:asciiTheme="majorHAnsi" w:hAnsiTheme="majorHAnsi" w:hint="cs"/>
                <w:rtl/>
              </w:rPr>
              <w:t xml:space="preserve">من  </w:t>
            </w:r>
            <w:r w:rsidR="00222134">
              <w:rPr>
                <w:rFonts w:asciiTheme="majorHAnsi" w:hAnsiTheme="majorHAnsi" w:hint="cs"/>
                <w:rtl/>
              </w:rPr>
              <w:t>نظام الخدمة المدنية رقم (9) لسنة 2020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ت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ستويات</w:t>
            </w:r>
            <w:r w:rsidRPr="00A060F9">
              <w:rPr>
                <w:rFonts w:asciiTheme="majorHAnsi" w:hAnsiTheme="majorHAnsi"/>
              </w:rPr>
              <w:t xml:space="preserve"> / </w:t>
            </w:r>
            <w:r w:rsidRPr="00A060F9">
              <w:rPr>
                <w:rFonts w:asciiTheme="majorHAnsi" w:hAnsiTheme="majorHAnsi" w:hint="cs"/>
                <w:rtl/>
              </w:rPr>
              <w:t>درج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أ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حو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A45F4B">
              <w:rPr>
                <w:rFonts w:asciiTheme="majorHAnsi" w:hAnsiTheme="majorHAnsi" w:hint="cs"/>
                <w:rtl/>
              </w:rPr>
              <w:t xml:space="preserve">الآتي </w:t>
            </w:r>
            <w:r w:rsidRPr="00A060F9">
              <w:rPr>
                <w:rFonts w:asciiTheme="majorHAnsi" w:hAnsiTheme="majorHAnsi"/>
              </w:rPr>
              <w:t>:-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مت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 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ستثنائ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836EC4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داً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رض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قابل 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قبول: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الح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أدن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  <w:rtl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ضعيف: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أداء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أق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المقبو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حتاج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لى تحسي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تطوير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Default="00E932A5" w:rsidP="00E932A5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Theme="minorBidi" w:hAnsiTheme="minorBidi"/>
                <w:rtl/>
              </w:rPr>
            </w:pPr>
          </w:p>
        </w:tc>
      </w:tr>
    </w:tbl>
    <w:p w:rsidR="008266E2" w:rsidRPr="00E932A5" w:rsidRDefault="008266E2" w:rsidP="00E932A5">
      <w:pPr>
        <w:bidi/>
        <w:spacing w:line="240" w:lineRule="auto"/>
        <w:rPr>
          <w:rFonts w:asciiTheme="majorHAnsi" w:hAnsiTheme="majorHAnsi"/>
        </w:rPr>
      </w:pPr>
    </w:p>
    <w:p w:rsidR="00E4035D" w:rsidRPr="00E4035D" w:rsidRDefault="00E4035D" w:rsidP="00E932A5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 معلومات عامة عن المعلم.</w:t>
      </w:r>
    </w:p>
    <w:p w:rsidR="00E4035D" w:rsidRPr="00857520" w:rsidRDefault="00857520" w:rsidP="00E5017E">
      <w:pPr>
        <w:shd w:val="clear" w:color="auto" w:fill="F9F9F9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9641"/>
        </w:tabs>
        <w:bidi/>
        <w:textAlignment w:val="baseline"/>
        <w:rPr>
          <w:rFonts w:ascii="Arial" w:eastAsia="Times New Roman" w:hAnsi="Arial"/>
          <w:color w:val="333333"/>
          <w:sz w:val="21"/>
          <w:szCs w:val="21"/>
        </w:rPr>
      </w:pPr>
      <w:r>
        <w:rPr>
          <w:rFonts w:hint="cs"/>
          <w:b/>
          <w:bCs/>
          <w:noProof/>
          <w:sz w:val="20"/>
          <w:szCs w:val="20"/>
          <w:rtl/>
          <w:lang w:bidi="ar-JO"/>
        </w:rPr>
        <w:t xml:space="preserve">            </w:t>
      </w:r>
      <w:r w:rsidR="00836EC4"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 w:rsidR="00836EC4"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</w:t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  </w:t>
      </w:r>
      <w:r>
        <w:rPr>
          <w:rFonts w:hint="cs"/>
          <w:b/>
          <w:bCs/>
          <w:noProof/>
          <w:sz w:val="20"/>
          <w:szCs w:val="20"/>
          <w:rtl/>
        </w:rPr>
        <w:t xml:space="preserve">        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E5017E">
        <w:rPr>
          <w:rFonts w:hint="cs"/>
          <w:b/>
          <w:bCs/>
          <w:noProof/>
          <w:sz w:val="20"/>
          <w:szCs w:val="20"/>
          <w:rtl/>
        </w:rPr>
        <w:t xml:space="preserve">                    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E4035D" w:rsidRPr="00A34D17">
        <w:rPr>
          <w:b/>
          <w:bCs/>
          <w:noProof/>
          <w:sz w:val="20"/>
          <w:szCs w:val="20"/>
          <w:rtl/>
        </w:rPr>
        <w:t>الرقم الوطن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</w:t>
      </w:r>
      <w:r w:rsidR="004A37AB">
        <w:rPr>
          <w:b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color w:val="333333"/>
          <w:sz w:val="21"/>
          <w:szCs w:val="21"/>
          <w:rtl/>
          <w:lang w:bidi="ar-JO"/>
        </w:rPr>
        <w:t xml:space="preserve">                                                       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</w:t>
      </w:r>
    </w:p>
    <w:p w:rsidR="00E4035D" w:rsidRDefault="00E4035D" w:rsidP="00E5017E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 w:rsidRPr="00A34D17">
        <w:rPr>
          <w:b/>
          <w:bCs/>
          <w:noProof/>
          <w:sz w:val="20"/>
          <w:szCs w:val="20"/>
          <w:rtl/>
        </w:rPr>
        <w:t>المؤهل العلمي</w:t>
      </w:r>
      <w:r>
        <w:rPr>
          <w:rFonts w:hint="cs"/>
          <w:b/>
          <w:bCs/>
          <w:noProof/>
          <w:sz w:val="20"/>
          <w:szCs w:val="20"/>
          <w:rtl/>
        </w:rPr>
        <w:tab/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                     </w:t>
      </w:r>
      <w:r w:rsidR="00E5017E">
        <w:rPr>
          <w:rFonts w:hint="cs"/>
          <w:b/>
          <w:bCs/>
          <w:noProof/>
          <w:sz w:val="20"/>
          <w:szCs w:val="20"/>
          <w:rtl/>
        </w:rPr>
        <w:t xml:space="preserve">                       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A350D">
        <w:rPr>
          <w:b/>
          <w:bCs/>
          <w:noProof/>
          <w:sz w:val="20"/>
          <w:szCs w:val="20"/>
          <w:rtl/>
        </w:rPr>
        <w:t xml:space="preserve">مديرية التربية والتعليم : </w:t>
      </w:r>
      <w:r w:rsidR="00E5017E">
        <w:rPr>
          <w:rFonts w:hint="cs"/>
          <w:b/>
          <w:bCs/>
          <w:noProof/>
          <w:sz w:val="20"/>
          <w:szCs w:val="20"/>
          <w:rtl/>
        </w:rPr>
        <w:t xml:space="preserve">                                                  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Pr="00A34D17">
        <w:rPr>
          <w:b/>
          <w:bCs/>
          <w:noProof/>
          <w:sz w:val="20"/>
          <w:szCs w:val="20"/>
          <w:rtl/>
        </w:rPr>
        <w:t xml:space="preserve">المدرسة : </w:t>
      </w:r>
    </w:p>
    <w:p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 xml:space="preserve">اسم وتوقيع رئيس قسم شؤون الموظفين:   -------------------------------------- </w:t>
      </w:r>
      <w:r w:rsidR="005A62A9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Pr="00CE74D6">
        <w:rPr>
          <w:rFonts w:hint="cs"/>
          <w:b/>
          <w:bCs/>
          <w:noProof/>
          <w:sz w:val="20"/>
          <w:szCs w:val="20"/>
          <w:rtl/>
        </w:rPr>
        <w:t xml:space="preserve"> 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:rsidR="006C2E89" w:rsidRPr="00E4035D" w:rsidRDefault="006C2E89" w:rsidP="00E73A00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: </w:t>
      </w:r>
      <w:r w:rsidR="005A5077">
        <w:rPr>
          <w:rFonts w:hint="cs"/>
          <w:b/>
          <w:bCs/>
          <w:sz w:val="24"/>
          <w:szCs w:val="24"/>
          <w:rtl/>
          <w:lang w:bidi="ar-JO"/>
        </w:rPr>
        <w:t>الأهداف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تي  يساهم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معلم  في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تحقيقها</w:t>
      </w:r>
      <w:r w:rsidR="0029208F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2C199D">
        <w:rPr>
          <w:b/>
          <w:bCs/>
          <w:sz w:val="20"/>
          <w:szCs w:val="20"/>
          <w:lang w:bidi="ar-JO"/>
        </w:rPr>
        <w:t>20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  (يتم اختيارها من خطة النمو المهني للمعلم وخطة تطوير المدرسة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 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</w:p>
    <w:tbl>
      <w:tblPr>
        <w:tblStyle w:val="a7"/>
        <w:bidiVisual/>
        <w:tblW w:w="0" w:type="auto"/>
        <w:jc w:val="center"/>
        <w:tblLook w:val="04A0"/>
      </w:tblPr>
      <w:tblGrid>
        <w:gridCol w:w="581"/>
        <w:gridCol w:w="6105"/>
        <w:gridCol w:w="5518"/>
        <w:gridCol w:w="992"/>
        <w:gridCol w:w="929"/>
      </w:tblGrid>
      <w:tr w:rsidR="007457DB" w:rsidRPr="00D31670" w:rsidTr="007457DB">
        <w:trPr>
          <w:trHeight w:hRule="exact" w:val="495"/>
          <w:jc w:val="center"/>
        </w:trPr>
        <w:tc>
          <w:tcPr>
            <w:tcW w:w="581" w:type="dxa"/>
            <w:shd w:val="clear" w:color="auto" w:fill="D9D9D9" w:themeFill="background1" w:themeFillShade="D9"/>
          </w:tcPr>
          <w:p w:rsidR="007457DB" w:rsidRPr="00D31670" w:rsidRDefault="007457DB" w:rsidP="00737A97">
            <w:pPr>
              <w:bidi/>
              <w:spacing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E52C4E" w:rsidP="004A37AB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ارتفاع بمستوى الطلبة الأكاديمي وفق خطة التطوير التربوي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5C4DDB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1-</w:t>
            </w:r>
            <w:r w:rsidR="00BA350D">
              <w:rPr>
                <w:rFonts w:asciiTheme="minorBidi" w:hAnsiTheme="minorBidi" w:hint="cs"/>
                <w:rtl/>
                <w:lang w:bidi="ar-JO"/>
              </w:rPr>
              <w:t xml:space="preserve">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تحسن 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ستوى اداء وتحصيل الطلبة في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بحث </w:t>
            </w:r>
            <w:r w:rsidR="005C4DDB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كيمياء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بنسبة ممتاز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1F007C">
        <w:trPr>
          <w:trHeight w:hRule="exact" w:val="511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مساهمة في تنمية شخصية الطلبة وقدراتهم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-</w:t>
            </w:r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تمو شخصية الطلبة وازدياد قدراتهم بنسبة عالية /تحسن مشاركة الطلبة  بالأنشطة المدرسية المختلف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عزيز التواصل بين المجتمع المحلي والمدرس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3-</w:t>
            </w:r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تحسن تعاون المجتمع المحلي مع المدرسة بنسبة عالية .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2C199D" w:rsidTr="007457DB">
        <w:trPr>
          <w:trHeight w:hRule="exact" w:val="397"/>
          <w:jc w:val="center"/>
        </w:trPr>
        <w:tc>
          <w:tcPr>
            <w:tcW w:w="581" w:type="dxa"/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2C199D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رفع مستوى الوعي الصحي لدى الطلب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4-</w:t>
            </w:r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زيادة السلوكيات الإيجابية لدى الطلبة بنسبة ممتازة</w:t>
            </w:r>
          </w:p>
        </w:tc>
        <w:tc>
          <w:tcPr>
            <w:tcW w:w="992" w:type="dxa"/>
          </w:tcPr>
          <w:p w:rsidR="002C199D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2C199D" w:rsidRDefault="002C199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D31670" w:rsidTr="00D31670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 w:themeFill="background1" w:themeFillShade="D9"/>
          </w:tcPr>
          <w:p w:rsidR="00D31670" w:rsidRDefault="00D31670" w:rsidP="00737A97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D31670" w:rsidRDefault="00E73A0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D31670" w:rsidRDefault="00D3167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</w:tbl>
    <w:p w:rsidR="007457DB" w:rsidRPr="00E83062" w:rsidRDefault="007457DB" w:rsidP="00E5017E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:</w:t>
      </w:r>
      <w:r w:rsidR="00E5017E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                          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 </w:t>
      </w:r>
    </w:p>
    <w:p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:rsidR="00B37C36" w:rsidRPr="004F2079" w:rsidRDefault="00B37C36" w:rsidP="002C199D">
      <w:pPr>
        <w:shd w:val="clear" w:color="auto" w:fill="B6DDE8" w:themeFill="accent5" w:themeFillTint="66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495E8B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Pr="004F2079">
        <w:rPr>
          <w:b/>
          <w:bCs/>
          <w:sz w:val="20"/>
          <w:szCs w:val="20"/>
          <w:lang w:bidi="ar-JO"/>
        </w:rPr>
        <w:t xml:space="preserve"> 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)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 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967F96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noProof/>
                <w:sz w:val="14"/>
                <w:szCs w:val="14"/>
                <w:rtl/>
              </w:rPr>
            </w:pPr>
            <w:r w:rsidRPr="00967F96">
              <w:rPr>
                <w:rFonts w:asciiTheme="minorHAnsi" w:hAnsiTheme="minorHAnsi"/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4F2079" w:rsidTr="0029208F">
        <w:trPr>
          <w:trHeight w:val="384"/>
          <w:jc w:val="center"/>
        </w:trPr>
        <w:tc>
          <w:tcPr>
            <w:tcW w:w="693" w:type="dxa"/>
            <w:vMerge w:val="restart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asciiTheme="minorHAnsi" w:hAnsiTheme="minorHAnsi"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يط بالتشريعات وملتزم بها .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لتزام  بمسؤولياته وواجباته المهنية كافة وتأديتها بإتقان وامانة وكفاءة وفعال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(الطابور الصباحي، المناوبة، أوقات الدوام، إشغال الحصص، تنفيذ توجيهات القيادة المدرسية..) وبأدواره وفق التطوير التربوي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لديه رؤية ورسالة واهداف خاصة به منبثقة من رؤية الوزارة ورسالتها وأهدافها، ويوظفها في العملية التعليمية التعلم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 بها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8523C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لتزم بنشر القيم والاتجاهات الإيجابي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عتم بها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توجيه المسؤول للطلبة في التعامل مع مشكلات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حافظة  على ممتلكات المدرسة وتوجيه طلبته لذلك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افظ عليها وملتزم بشروط السلام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29208F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  <w:vAlign w:val="bottom"/>
          </w:tcPr>
          <w:p w:rsidR="0029208F" w:rsidRPr="006027C9" w:rsidRDefault="0029208F" w:rsidP="006027C9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7C6696" w:rsidP="007C669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="0029208F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 w:rsidR="0029208F"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( المجموع * </w:t>
            </w:r>
            <w:r>
              <w:rPr>
                <w:rFonts w:asciiTheme="minorHAnsi" w:hAnsiTheme="minorHAnsi"/>
                <w:sz w:val="16"/>
                <w:szCs w:val="16"/>
              </w:rPr>
              <w:t>0.6</w:t>
            </w:r>
            <w:r>
              <w:rPr>
                <w:rFonts w:asciiTheme="minorHAnsi" w:hAnsiTheme="minorHAnsi" w:hint="cs"/>
                <w:sz w:val="16"/>
                <w:szCs w:val="16"/>
                <w:rtl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</w:tbl>
    <w:p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:rsidR="0029208F" w:rsidRDefault="0029208F" w:rsidP="002C199D">
      <w:pPr>
        <w:shd w:val="clear" w:color="auto" w:fill="B6DDE8" w:themeFill="accent5" w:themeFillTint="66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r>
        <w:rPr>
          <w:rFonts w:hint="cs"/>
          <w:b/>
          <w:bCs/>
          <w:rtl/>
          <w:lang w:bidi="ar-JO"/>
        </w:rPr>
        <w:t>:</w:t>
      </w:r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="00845BA2">
        <w:rPr>
          <w:rFonts w:hint="cs"/>
          <w:b/>
          <w:bCs/>
          <w:rtl/>
          <w:lang w:bidi="ar-JO"/>
        </w:rPr>
        <w:t xml:space="preserve">(ب)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>
        <w:rPr>
          <w:rFonts w:hint="cs"/>
          <w:b/>
          <w:bCs/>
          <w:noProof/>
          <w:rtl/>
          <w:lang w:bidi="ar-JO"/>
        </w:rPr>
        <w:t xml:space="preserve"> </w:t>
      </w:r>
      <w:r>
        <w:rPr>
          <w:rFonts w:hint="cs"/>
          <w:b/>
          <w:bCs/>
          <w:noProof/>
          <w:rtl/>
          <w:lang w:bidi="ar-JO"/>
        </w:rPr>
        <w:t xml:space="preserve"> 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="00845BA2"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="00845BA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>ويخصص لها 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:rsidTr="00FD5B97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فلسفة الشخصية واخلاقيات المهنة</w:t>
            </w: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</w:tcPr>
          <w:p w:rsidR="00857520" w:rsidRDefault="005C4DDB" w:rsidP="004A37AB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</w:p>
          <w:p w:rsidR="00857520" w:rsidRPr="00686B33" w:rsidRDefault="00857520" w:rsidP="00857520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واولياء الأمور 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قديم  حلول واقتراحات تتعلق ب بالأمور الفنية للمدرسة والامور الادار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تنفيذ الخطة التطويرية والاجرائية للمدرس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</w:p>
        </w:tc>
        <w:tc>
          <w:tcPr>
            <w:tcW w:w="3402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  (تبني ثقافة التطوير)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  والتفاعل مع الإسناد التربوي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 w:themeFill="accent5" w:themeFillTint="99"/>
            <w:vAlign w:val="center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 w:themeFill="accent5" w:themeFillTint="99"/>
            <w:vAlign w:val="center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7C6696" w:rsidP="007C669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العلامة </w:t>
            </w:r>
            <w:r w:rsidR="00845BA2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( المجموع * </w:t>
            </w:r>
            <w:r>
              <w:rPr>
                <w:rFonts w:asciiTheme="minorHAnsi" w:hAnsiTheme="minorHAnsi"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)</w:t>
            </w:r>
          </w:p>
        </w:tc>
        <w:tc>
          <w:tcPr>
            <w:tcW w:w="791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:rsidR="00D31670" w:rsidRDefault="00D31670" w:rsidP="00D31670">
      <w:pPr>
        <w:bidi/>
        <w:ind w:hanging="180"/>
        <w:rPr>
          <w:rFonts w:ascii="Simplified Arabic" w:hAnsi="Simplified Arabic" w:cs="Simplified Arabic"/>
          <w:sz w:val="24"/>
          <w:szCs w:val="24"/>
          <w:rtl/>
        </w:rPr>
      </w:pPr>
    </w:p>
    <w:p w:rsidR="007C6696" w:rsidRDefault="007C6696" w:rsidP="00845BA2">
      <w:pPr>
        <w:bidi/>
        <w:ind w:firstLine="360"/>
        <w:rPr>
          <w:b/>
          <w:bCs/>
          <w:sz w:val="20"/>
          <w:szCs w:val="20"/>
          <w:rtl/>
          <w:lang w:bidi="ar-JO"/>
        </w:rPr>
      </w:pPr>
    </w:p>
    <w:p w:rsidR="00B37C36" w:rsidRDefault="00EE1421" w:rsidP="007C6696">
      <w:pPr>
        <w:bidi/>
        <w:ind w:firstLine="360"/>
        <w:rPr>
          <w:b/>
          <w:bCs/>
          <w:sz w:val="20"/>
          <w:szCs w:val="20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الجزء 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r w:rsidRPr="004F2079">
        <w:rPr>
          <w:b/>
          <w:bCs/>
          <w:sz w:val="20"/>
          <w:szCs w:val="20"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الصفي 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p w:rsidR="004F2079" w:rsidRPr="004F2079" w:rsidRDefault="004F2079" w:rsidP="00856E4F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>. المعايير العامة (15) علامة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67"/>
        <w:gridCol w:w="1320"/>
        <w:gridCol w:w="713"/>
        <w:gridCol w:w="3722"/>
        <w:gridCol w:w="3399"/>
        <w:gridCol w:w="3121"/>
        <w:gridCol w:w="1274"/>
      </w:tblGrid>
      <w:tr w:rsidR="0029208F" w:rsidRPr="00F64271" w:rsidTr="000C592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:rsidR="0029208F" w:rsidRPr="0029208F" w:rsidRDefault="0016237B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التوصيات </w:t>
            </w:r>
            <w:r w:rsid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:rsidR="0029208F" w:rsidRPr="0029208F" w:rsidRDefault="0016237B" w:rsidP="0016237B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 xml:space="preserve">ينفذها </w:t>
            </w:r>
          </w:p>
        </w:tc>
        <w:tc>
          <w:tcPr>
            <w:tcW w:w="1090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445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1090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ستثمار الأمثل للوقت لتحقيق النتاجات التعليم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144ECE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ستخدام الاتصال الفعال (اللغة السليمة ، لغة الجسد، التواصل البصري )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ممتاز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وظيف استراتيجيات تعلم النشط  بفاعلية وتنويعها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ختبرات، الطلبة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فعال ومشارك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وظيف مصادر التعلم المتنوعة بفاعلية لدعم تعلم الطلبة (المختبرات، التكنولوجيا،  مصادر المعرفة العالمية)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داعم لهم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كفايات التعلم الذاتي عند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:rsidR="004F2079" w:rsidRPr="00DC696E" w:rsidRDefault="004F2079" w:rsidP="00DC696E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) علامات</w:t>
      </w:r>
    </w:p>
    <w:p w:rsidR="00DC696E" w:rsidRPr="00DC696E" w:rsidRDefault="00DC696E" w:rsidP="00465010">
      <w:pPr>
        <w:pStyle w:val="a6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53"/>
        <w:gridCol w:w="1234"/>
        <w:gridCol w:w="673"/>
        <w:gridCol w:w="3860"/>
        <w:gridCol w:w="3404"/>
        <w:gridCol w:w="3118"/>
        <w:gridCol w:w="1274"/>
      </w:tblGrid>
      <w:tr w:rsidR="0029208F" w:rsidRPr="00F64271" w:rsidTr="0029208F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:rsidR="00374450" w:rsidRDefault="00F066AB" w:rsidP="00374450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ملم بطبيعة علم الكيمياء وتاريخ تطوره ومكوناته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ملم بمفهوم المنهج العلميومبادئه وخصائصه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يجري التجارب العملية مراعيا قواعد السلامة والامان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 xml:space="preserve">يلم بالمهارات الاساسية لتدريس المادة 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يلم بالكيمياء والمحاليل وحساباتها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يعرف اسس الكيمياء الحركية والحرارية والكهربائية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ملم بمفهوم الاتزان الكيميائي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يلم بالكيمياء العضوية وخواصها وتسميتها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يشرح المجموعات الوظيفية الاخرى وخواصها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يوضح العلاقة بين الكيمياء والعلوم الاخرى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Pr="004F2079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5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9208F" w:rsidRPr="00C07D84" w:rsidTr="00845BA2">
        <w:trPr>
          <w:trHeight w:hRule="exact" w:val="227"/>
        </w:trPr>
        <w:tc>
          <w:tcPr>
            <w:tcW w:w="263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 w:themeFill="accent5" w:themeFillTint="99"/>
            <w:vAlign w:val="center"/>
          </w:tcPr>
          <w:p w:rsidR="0029208F" w:rsidRPr="00C07D84" w:rsidRDefault="0016237B" w:rsidP="0016237B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(تجمع علامات الجزء أ وب  وتقسم على 5)</w:t>
            </w:r>
          </w:p>
        </w:tc>
        <w:tc>
          <w:tcPr>
            <w:tcW w:w="2278" w:type="pct"/>
            <w:gridSpan w:val="2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 w:themeFill="accent5" w:themeFillTint="99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9A20F8" w:rsidRPr="00C07D84">
        <w:rPr>
          <w:b/>
          <w:bCs/>
          <w:noProof/>
          <w:rtl/>
        </w:rPr>
        <w:t xml:space="preserve"> 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 xml:space="preserve">المبحث :......................  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 xml:space="preserve">المشرف :...............................  </w:t>
      </w:r>
    </w:p>
    <w:p w:rsidR="00860CAE" w:rsidRPr="00C07D84" w:rsidRDefault="00AD53FC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rFonts w:hint="cs"/>
          <w:b/>
          <w:bCs/>
          <w:noProof/>
          <w:rtl/>
        </w:rPr>
        <w:t xml:space="preserve"> </w:t>
      </w:r>
    </w:p>
    <w:p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AD53FC" w:rsidRPr="00C07D84" w:rsidRDefault="00514F45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......................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 xml:space="preserve">...............   توقيع المشرف :...............................   </w:t>
      </w:r>
    </w:p>
    <w:p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Pr="00C07D84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856E4F" w:rsidRDefault="00856E4F" w:rsidP="00845BA2">
      <w:pPr>
        <w:shd w:val="clear" w:color="auto" w:fill="B6DDE8" w:themeFill="accent5" w:themeFillTint="66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t xml:space="preserve">الجزء </w:t>
      </w:r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 w:rsidR="00C56DC1">
        <w:rPr>
          <w:rFonts w:hint="cs"/>
          <w:b/>
          <w:bCs/>
          <w:noProof/>
          <w:rtl/>
          <w:lang w:bidi="ar-JO"/>
        </w:rPr>
        <w:t xml:space="preserve">بالأداء </w:t>
      </w:r>
      <w:r>
        <w:rPr>
          <w:rFonts w:hint="cs"/>
          <w:b/>
          <w:bCs/>
          <w:noProof/>
          <w:rtl/>
          <w:lang w:bidi="ar-JO"/>
        </w:rPr>
        <w:t xml:space="preserve"> التعليمي اللاصفي 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ويخصص لها 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عرفة الاكاديمية بالتخصص ( دقة المعلومات وحداثتها )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عرفة  بالإطار العام للمنهاج وللنتاجات العامة والخاصة وتوظيفه لها في الغرفة الصفي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إعداد خطة فصلية  / سنوية مبنية على تحليل المحتوى الدراسي.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عداد الخطة اليومية واوراق العمل والملاحق الخاصة بها ( تنوع النتاجات وشموليتها ، مناسبة استراتيجيات التدريس والتقويم والتأمل الذاتي ، ... الخ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خطط والانشطة العلاجية والإثرائية ل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متابعة الأنشطة اللاصفية  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الاختبارات  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حليل نتائج الاختبار ويقدم الدعم للطلاب بناء على نتائج الاختبارات 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نظيم سجلات العلامات الرئيس والجانبي وسجلات وادوات التقويم الواقع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 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  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بها ومحدثة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ستخدام مهارات البحث العلمي واكسابها للطلبة لتطوير العملية التعليمية والتعلمي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 w:themeFill="accent5" w:themeFillTint="99"/>
            <w:vAlign w:val="center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 w:themeFill="accent5" w:themeFillTint="99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 w:rsidR="007C6696"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 xml:space="preserve">/ </w:t>
            </w:r>
            <w:r w:rsidR="007C6696">
              <w:rPr>
                <w:sz w:val="24"/>
                <w:szCs w:val="24"/>
                <w:lang w:bidi="ar-JO"/>
              </w:rPr>
              <w:t>5</w:t>
            </w:r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asciiTheme="minorHAnsi" w:hAnsiTheme="minorHAnsi"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</w:t>
      </w:r>
    </w:p>
    <w:p w:rsidR="00342D13" w:rsidRDefault="00342D13" w:rsidP="00C07D84">
      <w:pPr>
        <w:bidi/>
        <w:spacing w:after="0" w:line="240" w:lineRule="auto"/>
        <w:ind w:left="360"/>
        <w:rPr>
          <w:b/>
          <w:bCs/>
          <w:sz w:val="24"/>
          <w:szCs w:val="24"/>
          <w:rtl/>
        </w:rPr>
      </w:pPr>
    </w:p>
    <w:p w:rsidR="0058484B" w:rsidRDefault="00F5700E" w:rsidP="00297FC5">
      <w:pPr>
        <w:bidi/>
        <w:spacing w:line="240" w:lineRule="auto"/>
        <w:ind w:left="360" w:right="-142"/>
        <w:rPr>
          <w:b/>
          <w:bCs/>
          <w:sz w:val="26"/>
          <w:szCs w:val="26"/>
          <w:rtl/>
        </w:rPr>
      </w:pPr>
      <w:r>
        <w:rPr>
          <w:b/>
          <w:bCs/>
          <w:noProof/>
          <w:sz w:val="26"/>
          <w:szCs w:val="26"/>
          <w:rtl/>
        </w:rPr>
        <w:pict>
          <v:roundrect id="Rounded Rectangle 4" o:spid="_x0000_s1026" style="position:absolute;left:0;text-align:left;margin-left:474.75pt;margin-top:.5pt;width:83.25pt;height:16.3pt;z-index:251691008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"/>
        </w:pic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) علامة</w: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                                       </w:t>
      </w:r>
      <w:r w:rsidR="0058484B"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  <w:r w:rsidR="0058484B">
        <w:rPr>
          <w:rFonts w:hint="cs"/>
          <w:b/>
          <w:bCs/>
          <w:sz w:val="26"/>
          <w:szCs w:val="26"/>
          <w:rtl/>
        </w:rPr>
        <w:t xml:space="preserve">   </w:t>
      </w:r>
    </w:p>
    <w:p w:rsidR="00C07D84" w:rsidRDefault="00F5700E" w:rsidP="00297FC5">
      <w:pPr>
        <w:bidi/>
        <w:spacing w:line="240" w:lineRule="auto"/>
        <w:ind w:left="360" w:hanging="180"/>
        <w:rPr>
          <w:b/>
          <w:bCs/>
          <w:sz w:val="18"/>
          <w:szCs w:val="18"/>
          <w:rtl/>
        </w:rPr>
      </w:pPr>
      <w:r>
        <w:rPr>
          <w:b/>
          <w:bCs/>
          <w:noProof/>
          <w:sz w:val="18"/>
          <w:szCs w:val="18"/>
          <w:rtl/>
        </w:rPr>
        <w:pict>
          <v:group id="Group 5" o:spid="_x0000_s1037" style="position:absolute;left:0;text-align:left;margin-left:108.65pt;margin-top:10.55pt;width:586.85pt;height:25.85pt;z-index:251692032" coordorigin="163,11131" coordsize="10680,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">
            <v:roundrect id="AutoShape 4" o:spid="_x0000_s1027" style="position:absolute;left:9808;top:11173;width:103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hJwcIA&#10;AADaAAAADwAAAGRycy9kb3ducmV2LnhtbESPT4vCMBTE7wt+h/AEb2uqB3G7RhFBlHpat7Aen83r&#10;H21eShNr/fYbQfA4zMxvmMWqN7XoqHWVZQWTcQSCOLO64kJB+rv9nINwHlljbZkUPMjBajn4WGCs&#10;7Z1/qDv6QgQIuxgVlN43sZQuK8mgG9uGOHi5bQ36INtC6hbvAW5qOY2imTRYcVgosaFNSdn1eDMK&#10;kkN3q3anc/J12Rb5yeXpX5OkSo2G/fobhKfev8Ov9l4rmMHzSrgBcvk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6EnBwgAAANoAAAAPAAAAAAAAAAAAAAAAAJgCAABkcnMvZG93&#10;bnJldi54bWxQSwUGAAAAAAQABAD1AAAAhwMAAAAA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100 - 85</w:t>
                    </w:r>
                  </w:p>
                </w:txbxContent>
              </v:textbox>
            </v:roundrect>
            <v:roundrect id="AutoShape 5" o:spid="_x0000_s1028" style="position:absolute;left:1198;top:11173;width:11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TsWsQA&#10;AADaAAAADwAAAGRycy9kb3ducmV2LnhtbESPT2vCQBTE7wW/w/KE3urGHtoa3QQRpCU9VQPm+My+&#10;/NHs25BdY/rtu4VCj8PM/IbZpJPpxEiDay0rWC4iEMSl1S3XCvLj/ukNhPPIGjvLpOCbHKTJ7GGD&#10;sbZ3/qLx4GsRIOxiVNB438dSurIhg25he+LgVXYw6IMcaqkHvAe46eRzFL1Igy2HhQZ72jVUXg83&#10;oyD7HG/te3HOVpd9XRWuyk99liv1OJ+2axCeJv8f/mt/aAWv8Hsl3ACZ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+k7Fr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20"/>
                        <w:szCs w:val="20"/>
                        <w:rtl/>
                        <w:lang w:bidi="ar-JO"/>
                      </w:rPr>
                      <w:t xml:space="preserve">دون ال 50 </w:t>
                    </w:r>
                  </w:p>
                </w:txbxContent>
              </v:textbox>
            </v:roundrect>
            <v:roundrect id="AutoShape 6" o:spid="_x0000_s1029" style="position:absolute;left:3360;top:11173;width:121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t4KMEA&#10;AADaAAAADwAAAGRycy9kb3ducmV2LnhtbERPy2rCQBTdC/7DcIXuzKQuSptmFCmIJV01DdTlNXPz&#10;0MydkBmT9O87C8Hl4bzT3Ww6MdLgWssKnqMYBHFpdcu1guLnsH4F4Tyyxs4yKfgjB7vtcpFiou3E&#10;3zTmvhYhhF2CChrv+0RKVzZk0EW2Jw5cZQeDPsChlnrAKYSbTm7i+EUabDk0NNjTR0PlNb8ZBdnX&#10;eGuPp3P2djnU1clVxW+fFUo9reb9OwhPs3+I7+5PrSBsDVfCDZDb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47eCjBAAAA2gAAAA8AAAAAAAAAAAAAAAAAmAIAAGRycy9kb3du&#10;cmV2LnhtbFBLBQYAAAAABAAEAPUAAACGAwAAAAA=&#10;" fillcolor="#bfbfbf">
              <v:textbox>
                <w:txbxContent>
                  <w:p w:rsidR="00E932A5" w:rsidRPr="00BA591C" w:rsidRDefault="00E932A5" w:rsidP="0058484B">
                    <w:pPr>
                      <w:jc w:val="right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دون 65 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 50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</w:t>
                    </w:r>
                  </w:p>
                </w:txbxContent>
              </v:textbox>
            </v:roundrect>
            <v:roundrect id="AutoShape 7" o:spid="_x0000_s1030" style="position:absolute;left:5542;top:11158;width:12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fds8QA&#10;AADaAAAADwAAAGRycy9kb3ducmV2LnhtbESPzWrDMBCE74W8g9hAb7WcHErtRgkhEFLcU11DfdxY&#10;65/EWhlLcdy3rwqFHoeZ+YbZ7GbTi4lG11lWsIpiEMSV1R03CorP49MLCOeRNfaWScE3OdhtFw8b&#10;TLW98wdNuW9EgLBLUUHr/ZBK6aqWDLrIDsTBq+1o0Ac5NlKPeA9w08t1HD9Lgx2HhRYHOrRUXfOb&#10;UZC9T7fuVJ6z5HJs6tLVxdeQFUo9Luf9KwhPs/8P/7XftIIEfq+EGyC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33bP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–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65</w:t>
                    </w:r>
                  </w:p>
                </w:txbxContent>
              </v:textbox>
            </v:roundrect>
            <v:roundrect id="AutoShape 8" o:spid="_x0000_s1031" style="position:absolute;left:7783;top:11173;width:111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ZVicQA&#10;AADbAAAADwAAAGRycy9kb3ducmV2LnhtbESPT2vCQBDF7wW/wzJCb3WjB9HUVYogSnpSA/U4zU7+&#10;tNnZkF1j+u07h0JvM7w37/1msxtdqwbqQ+PZwHyWgCIuvG24MpBfDy8rUCEiW2w9k4EfCrDbTp42&#10;mFr/4DMNl1gpCeGQooE6xi7VOhQ1OQwz3xGLVvreYZS1r7Tt8SHhrtWLJFlqhw1LQ40d7Wsqvi93&#10;ZyB7H+7N8faZrb8OVXkLZf7RZbkxz9Px7RVUpDH+m/+uT1bwhV5+kQH09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OWVYnEAAAA2w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8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</w:p>
                </w:txbxContent>
              </v:textbox>
            </v:roundrect>
            <v:roundrect id="AutoShape 9" o:spid="_x0000_s1032" style="position:absolute;left:8970;top:11206;width:8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CKF8IA&#10;AADbAAAADwAAAGRycy9kb3ducmV2LnhtbERPTWvCQBC9F/wPywjemk08SBtdpUSUHLw0Cl4n2TFJ&#10;zc6G7Kqxv75bKPQ2j/c5q81oOnGnwbWWFSRRDIK4srrlWsHpuHt9A+E8ssbOMil4koPNevKywlTb&#10;B3/SvfC1CCHsUlTQeN+nUrqqIYMusj1x4C52MOgDHGqpB3yEcNPJeRwvpMGWQ0ODPWUNVdfiZhTo&#10;w/t2n1XZtczj8+WLk+O3LLdKzabjxxKEp9H/i//cuQ7zE/j9JRwg1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cIoXwgAAANsAAAAPAAAAAAAAAAAAAAAAAJgCAABkcnMvZG93&#10;bnJldi54bWxQSwUGAAAAAAQABAD1AAAAhwMAAAAA&#10;" strokecolor="white">
              <v:textbox>
                <w:txbxContent>
                  <w:p w:rsidR="00E932A5" w:rsidRPr="007405FD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7405FD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متاز</w:t>
                    </w:r>
                  </w:p>
                </w:txbxContent>
              </v:textbox>
            </v:roundrect>
            <v:roundrect id="AutoShape 10" o:spid="_x0000_s1033" style="position:absolute;left:163;top:11191;width:917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cF9L8A&#10;AADbAAAADwAAAGRycy9kb3ducmV2LnhtbERP32vCMBB+H/g/hBN801SF4apRhjDwTVrd+9mcbVlz&#10;KUnWpv/9Mhjs7T6+n3c4RdOJgZxvLStYrzIQxJXVLdcK7reP5Q6ED8gaO8ukYCIPp+Ps5YC5tiMX&#10;NJShFimEfY4KmhD6XEpfNWTQr2xPnLindQZDgq6W2uGYwk0nN1n2Kg22nBoa7OncUPVVfhsFn3YY&#10;3+LWXqby+pgKt41F9YhKLebxfQ8iUAz/4j/3Raf5G/j9JR0gjz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YhwX0vwAAANsAAAAPAAAAAAAAAAAAAAAAAJgCAABkcnMvZG93bnJl&#10;di54bWxQSwUGAAAAAAQABAD1AAAAhAMAAAAA&#10;" stroked="f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ضعيف</w:t>
                    </w:r>
                  </w:p>
                </w:txbxContent>
              </v:textbox>
            </v:roundrect>
            <v:roundrect id="AutoShape 11" o:spid="_x0000_s1034" style="position:absolute;left:2404;top:11176;width:8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+6x+8EA&#10;AADbAAAADwAAAGRycy9kb3ducmV2LnhtbERPTYvCMBC9L/gfwgje1lQF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/usfv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توسط</w:t>
                    </w:r>
                  </w:p>
                </w:txbxContent>
              </v:textbox>
            </v:roundrect>
            <v:roundrect id="AutoShape 12" o:spid="_x0000_s1035" style="position:absolute;left:4633;top:11146;width:75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Acpj8EA&#10;AADbAAAADwAAAGRycy9kb3ducmV2LnhtbERPTYvCMBC9L/gfwgje1lQR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AHKY/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 xml:space="preserve">جيد </w:t>
                    </w:r>
                  </w:p>
                </w:txbxContent>
              </v:textbox>
            </v:roundrect>
            <v:roundrect id="AutoShape 13" o:spid="_x0000_s1036" style="position:absolute;left:6823;top:11131;width:94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0uMFMEA&#10;AADbAAAADwAAAGRycy9kb3ducmV2LnhtbERPTYvCMBC9L/gfwgje1lRB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9LjBT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جيد جدا</w:t>
                    </w:r>
                    <w:r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ً</w:t>
                    </w:r>
                  </w:p>
                </w:txbxContent>
              </v:textbox>
            </v:roundrect>
          </v:group>
        </w:pict>
      </w:r>
    </w:p>
    <w:p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</w:p>
    <w:p w:rsidR="0058484B" w:rsidRP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  : ..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: ................................ </w:t>
      </w:r>
    </w:p>
    <w:p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Theme="majorHAnsi" w:hAnsiTheme="majorHAnsi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      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8A2A86">
      <w:headerReference w:type="default" r:id="rId9"/>
      <w:pgSz w:w="15840" w:h="12240" w:orient="landscape" w:code="1"/>
      <w:pgMar w:top="352" w:right="227" w:bottom="352" w:left="22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B2E52" w:rsidRDefault="006B2E52" w:rsidP="00291C54">
      <w:pPr>
        <w:spacing w:after="0" w:line="240" w:lineRule="auto"/>
      </w:pPr>
      <w:r>
        <w:separator/>
      </w:r>
    </w:p>
  </w:endnote>
  <w:endnote w:type="continuationSeparator" w:id="1">
    <w:p w:rsidR="006B2E52" w:rsidRDefault="006B2E52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Uighur">
    <w:panose1 w:val="02000000000000000000"/>
    <w:charset w:val="00"/>
    <w:family w:val="auto"/>
    <w:pitch w:val="variable"/>
    <w:sig w:usb0="8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B2E52" w:rsidRDefault="006B2E52" w:rsidP="00291C54">
      <w:pPr>
        <w:spacing w:after="0" w:line="240" w:lineRule="auto"/>
      </w:pPr>
      <w:r>
        <w:separator/>
      </w:r>
    </w:p>
  </w:footnote>
  <w:footnote w:type="continuationSeparator" w:id="1">
    <w:p w:rsidR="006B2E52" w:rsidRDefault="006B2E52" w:rsidP="00291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0E0D" w:rsidRDefault="00070E0D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1"/>
  </w:num>
  <w:num w:numId="4">
    <w:abstractNumId w:val="14"/>
  </w:num>
  <w:num w:numId="5">
    <w:abstractNumId w:val="27"/>
  </w:num>
  <w:num w:numId="6">
    <w:abstractNumId w:val="0"/>
  </w:num>
  <w:num w:numId="7">
    <w:abstractNumId w:val="20"/>
  </w:num>
  <w:num w:numId="8">
    <w:abstractNumId w:val="11"/>
  </w:num>
  <w:num w:numId="9">
    <w:abstractNumId w:val="13"/>
  </w:num>
  <w:num w:numId="10">
    <w:abstractNumId w:val="16"/>
  </w:num>
  <w:num w:numId="11">
    <w:abstractNumId w:val="22"/>
  </w:num>
  <w:num w:numId="12">
    <w:abstractNumId w:val="23"/>
  </w:num>
  <w:num w:numId="13">
    <w:abstractNumId w:val="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9"/>
  </w:num>
  <w:num w:numId="18">
    <w:abstractNumId w:val="17"/>
  </w:num>
  <w:num w:numId="19">
    <w:abstractNumId w:val="5"/>
  </w:num>
  <w:num w:numId="20">
    <w:abstractNumId w:val="15"/>
  </w:num>
  <w:num w:numId="21">
    <w:abstractNumId w:val="8"/>
  </w:num>
  <w:num w:numId="22">
    <w:abstractNumId w:val="1"/>
  </w:num>
  <w:num w:numId="23">
    <w:abstractNumId w:val="25"/>
  </w:num>
  <w:num w:numId="24">
    <w:abstractNumId w:val="26"/>
  </w:num>
  <w:num w:numId="25">
    <w:abstractNumId w:val="24"/>
  </w:num>
  <w:num w:numId="26">
    <w:abstractNumId w:val="6"/>
  </w:num>
  <w:num w:numId="27">
    <w:abstractNumId w:val="7"/>
  </w:num>
  <w:num w:numId="28">
    <w:abstractNumId w:val="3"/>
  </w:num>
  <w:num w:numId="29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6626" fillcolor="white">
      <v:fill color="white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C7520"/>
    <w:rsid w:val="000D0A3F"/>
    <w:rsid w:val="000D15A0"/>
    <w:rsid w:val="000D1D14"/>
    <w:rsid w:val="000D4092"/>
    <w:rsid w:val="000D50AC"/>
    <w:rsid w:val="000D6FD3"/>
    <w:rsid w:val="000D7DE5"/>
    <w:rsid w:val="000E2060"/>
    <w:rsid w:val="000E2F1F"/>
    <w:rsid w:val="000E64F0"/>
    <w:rsid w:val="000F0096"/>
    <w:rsid w:val="000F4D81"/>
    <w:rsid w:val="00104908"/>
    <w:rsid w:val="001053EB"/>
    <w:rsid w:val="001105F2"/>
    <w:rsid w:val="001136C3"/>
    <w:rsid w:val="00113A44"/>
    <w:rsid w:val="00115E49"/>
    <w:rsid w:val="001275A9"/>
    <w:rsid w:val="00131472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352A"/>
    <w:rsid w:val="00187A8D"/>
    <w:rsid w:val="00192454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E73"/>
    <w:rsid w:val="001F007C"/>
    <w:rsid w:val="001F562B"/>
    <w:rsid w:val="002002F2"/>
    <w:rsid w:val="0020143A"/>
    <w:rsid w:val="00206FFC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DDA"/>
    <w:rsid w:val="00283FBA"/>
    <w:rsid w:val="0028493D"/>
    <w:rsid w:val="002851B7"/>
    <w:rsid w:val="00287710"/>
    <w:rsid w:val="00291C54"/>
    <w:rsid w:val="0029208F"/>
    <w:rsid w:val="00292D2E"/>
    <w:rsid w:val="00297FC5"/>
    <w:rsid w:val="002A0A4F"/>
    <w:rsid w:val="002A59E2"/>
    <w:rsid w:val="002C199D"/>
    <w:rsid w:val="002C31A0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10E80"/>
    <w:rsid w:val="0031375B"/>
    <w:rsid w:val="00315332"/>
    <w:rsid w:val="00316A70"/>
    <w:rsid w:val="0032414C"/>
    <w:rsid w:val="00335C33"/>
    <w:rsid w:val="00342A33"/>
    <w:rsid w:val="00342D13"/>
    <w:rsid w:val="003471E0"/>
    <w:rsid w:val="0035446B"/>
    <w:rsid w:val="00356F9E"/>
    <w:rsid w:val="00365FB2"/>
    <w:rsid w:val="00371CB9"/>
    <w:rsid w:val="00374450"/>
    <w:rsid w:val="00375CA9"/>
    <w:rsid w:val="003800EF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6A47"/>
    <w:rsid w:val="003A245B"/>
    <w:rsid w:val="003B17D4"/>
    <w:rsid w:val="003B24F4"/>
    <w:rsid w:val="003B2541"/>
    <w:rsid w:val="003C461A"/>
    <w:rsid w:val="003C50F6"/>
    <w:rsid w:val="003D0FBC"/>
    <w:rsid w:val="003D1F19"/>
    <w:rsid w:val="003D26FC"/>
    <w:rsid w:val="003D2722"/>
    <w:rsid w:val="003D6D6E"/>
    <w:rsid w:val="003E58AB"/>
    <w:rsid w:val="003F4ED7"/>
    <w:rsid w:val="003F6CBC"/>
    <w:rsid w:val="0041580E"/>
    <w:rsid w:val="00426F87"/>
    <w:rsid w:val="00427900"/>
    <w:rsid w:val="004322AE"/>
    <w:rsid w:val="004372BA"/>
    <w:rsid w:val="00441FA1"/>
    <w:rsid w:val="00442390"/>
    <w:rsid w:val="00442661"/>
    <w:rsid w:val="00445116"/>
    <w:rsid w:val="004519E8"/>
    <w:rsid w:val="004537EC"/>
    <w:rsid w:val="004553AE"/>
    <w:rsid w:val="00455B5D"/>
    <w:rsid w:val="00455D0B"/>
    <w:rsid w:val="00465010"/>
    <w:rsid w:val="00490EB1"/>
    <w:rsid w:val="004947A5"/>
    <w:rsid w:val="00495E8B"/>
    <w:rsid w:val="004A082F"/>
    <w:rsid w:val="004A21A5"/>
    <w:rsid w:val="004A2A97"/>
    <w:rsid w:val="004A37AB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091F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4606"/>
    <w:rsid w:val="00526EC6"/>
    <w:rsid w:val="00527F7B"/>
    <w:rsid w:val="00531878"/>
    <w:rsid w:val="00536CDE"/>
    <w:rsid w:val="005414E9"/>
    <w:rsid w:val="005435F3"/>
    <w:rsid w:val="00543E33"/>
    <w:rsid w:val="00545AC2"/>
    <w:rsid w:val="0054620B"/>
    <w:rsid w:val="00551E86"/>
    <w:rsid w:val="0056103B"/>
    <w:rsid w:val="005658A1"/>
    <w:rsid w:val="00571897"/>
    <w:rsid w:val="005756F3"/>
    <w:rsid w:val="00576D08"/>
    <w:rsid w:val="00583D4B"/>
    <w:rsid w:val="00583DE3"/>
    <w:rsid w:val="0058403D"/>
    <w:rsid w:val="0058484B"/>
    <w:rsid w:val="0059356A"/>
    <w:rsid w:val="005A07AB"/>
    <w:rsid w:val="005A5077"/>
    <w:rsid w:val="005A62A9"/>
    <w:rsid w:val="005A7443"/>
    <w:rsid w:val="005B0085"/>
    <w:rsid w:val="005B1242"/>
    <w:rsid w:val="005B1D68"/>
    <w:rsid w:val="005C4DDB"/>
    <w:rsid w:val="005C5B9F"/>
    <w:rsid w:val="005C7C12"/>
    <w:rsid w:val="005D0064"/>
    <w:rsid w:val="005D1C6E"/>
    <w:rsid w:val="005D243C"/>
    <w:rsid w:val="005D6EF1"/>
    <w:rsid w:val="005D711B"/>
    <w:rsid w:val="005E1697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34082"/>
    <w:rsid w:val="006349E8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712D"/>
    <w:rsid w:val="0069186D"/>
    <w:rsid w:val="00693D8B"/>
    <w:rsid w:val="00694BF8"/>
    <w:rsid w:val="006A0651"/>
    <w:rsid w:val="006A2998"/>
    <w:rsid w:val="006A33E1"/>
    <w:rsid w:val="006B2E52"/>
    <w:rsid w:val="006B65E0"/>
    <w:rsid w:val="006C2DC4"/>
    <w:rsid w:val="006C2E89"/>
    <w:rsid w:val="006C5883"/>
    <w:rsid w:val="006D36B7"/>
    <w:rsid w:val="006D3910"/>
    <w:rsid w:val="006D6DEA"/>
    <w:rsid w:val="006E3076"/>
    <w:rsid w:val="006E3BD3"/>
    <w:rsid w:val="006E4812"/>
    <w:rsid w:val="006E4C0E"/>
    <w:rsid w:val="006F12DA"/>
    <w:rsid w:val="006F7197"/>
    <w:rsid w:val="00722125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608F9"/>
    <w:rsid w:val="00765893"/>
    <w:rsid w:val="00766EB7"/>
    <w:rsid w:val="00767852"/>
    <w:rsid w:val="00770809"/>
    <w:rsid w:val="00781079"/>
    <w:rsid w:val="007877E2"/>
    <w:rsid w:val="00787E53"/>
    <w:rsid w:val="00794ED5"/>
    <w:rsid w:val="007A38BC"/>
    <w:rsid w:val="007A4EBB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6415"/>
    <w:rsid w:val="007D7A66"/>
    <w:rsid w:val="007E03B6"/>
    <w:rsid w:val="007F324B"/>
    <w:rsid w:val="007F47EF"/>
    <w:rsid w:val="007F7018"/>
    <w:rsid w:val="007F7351"/>
    <w:rsid w:val="007F7664"/>
    <w:rsid w:val="0080295C"/>
    <w:rsid w:val="00813002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6EC4"/>
    <w:rsid w:val="00841BB4"/>
    <w:rsid w:val="00845699"/>
    <w:rsid w:val="00845BA2"/>
    <w:rsid w:val="00851BF5"/>
    <w:rsid w:val="00852E67"/>
    <w:rsid w:val="008548EB"/>
    <w:rsid w:val="00856D7D"/>
    <w:rsid w:val="00856E4F"/>
    <w:rsid w:val="00857520"/>
    <w:rsid w:val="00860CAE"/>
    <w:rsid w:val="008660E5"/>
    <w:rsid w:val="00867CF6"/>
    <w:rsid w:val="00875034"/>
    <w:rsid w:val="00876BA1"/>
    <w:rsid w:val="0088077E"/>
    <w:rsid w:val="00883342"/>
    <w:rsid w:val="00885123"/>
    <w:rsid w:val="00885805"/>
    <w:rsid w:val="00886AB2"/>
    <w:rsid w:val="00886F8F"/>
    <w:rsid w:val="008924C1"/>
    <w:rsid w:val="00895121"/>
    <w:rsid w:val="008A2A86"/>
    <w:rsid w:val="008B2391"/>
    <w:rsid w:val="008B2C8C"/>
    <w:rsid w:val="008B380B"/>
    <w:rsid w:val="008C0280"/>
    <w:rsid w:val="008C40B4"/>
    <w:rsid w:val="008D58D6"/>
    <w:rsid w:val="008F23CC"/>
    <w:rsid w:val="008F5873"/>
    <w:rsid w:val="008F6569"/>
    <w:rsid w:val="008F7A62"/>
    <w:rsid w:val="0090315F"/>
    <w:rsid w:val="00904AEE"/>
    <w:rsid w:val="009148D4"/>
    <w:rsid w:val="00920EEE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7A85"/>
    <w:rsid w:val="0098003C"/>
    <w:rsid w:val="00984435"/>
    <w:rsid w:val="00987CB8"/>
    <w:rsid w:val="009972D7"/>
    <w:rsid w:val="009A0D33"/>
    <w:rsid w:val="009A20F8"/>
    <w:rsid w:val="009B11CE"/>
    <w:rsid w:val="009B1E91"/>
    <w:rsid w:val="009B2905"/>
    <w:rsid w:val="009B4FF2"/>
    <w:rsid w:val="009C6B0F"/>
    <w:rsid w:val="009D6E93"/>
    <w:rsid w:val="009F1433"/>
    <w:rsid w:val="009F304E"/>
    <w:rsid w:val="009F72E7"/>
    <w:rsid w:val="00A02597"/>
    <w:rsid w:val="00A02D6D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40D73"/>
    <w:rsid w:val="00A42464"/>
    <w:rsid w:val="00A452A7"/>
    <w:rsid w:val="00A45F4B"/>
    <w:rsid w:val="00A51E79"/>
    <w:rsid w:val="00A5639D"/>
    <w:rsid w:val="00A56787"/>
    <w:rsid w:val="00A6015D"/>
    <w:rsid w:val="00A72060"/>
    <w:rsid w:val="00A81102"/>
    <w:rsid w:val="00A81C66"/>
    <w:rsid w:val="00A92C66"/>
    <w:rsid w:val="00A94B71"/>
    <w:rsid w:val="00AA3654"/>
    <w:rsid w:val="00AB0887"/>
    <w:rsid w:val="00AB5E69"/>
    <w:rsid w:val="00AC57DB"/>
    <w:rsid w:val="00AD1846"/>
    <w:rsid w:val="00AD42D1"/>
    <w:rsid w:val="00AD53FC"/>
    <w:rsid w:val="00AE2DCA"/>
    <w:rsid w:val="00AF53E2"/>
    <w:rsid w:val="00B01830"/>
    <w:rsid w:val="00B026F4"/>
    <w:rsid w:val="00B077D3"/>
    <w:rsid w:val="00B17E03"/>
    <w:rsid w:val="00B239CD"/>
    <w:rsid w:val="00B3089F"/>
    <w:rsid w:val="00B31040"/>
    <w:rsid w:val="00B3458F"/>
    <w:rsid w:val="00B3653A"/>
    <w:rsid w:val="00B37C36"/>
    <w:rsid w:val="00B415E3"/>
    <w:rsid w:val="00B46F6A"/>
    <w:rsid w:val="00B57405"/>
    <w:rsid w:val="00B60C7D"/>
    <w:rsid w:val="00B65D6F"/>
    <w:rsid w:val="00B71AD5"/>
    <w:rsid w:val="00B7716F"/>
    <w:rsid w:val="00B873DE"/>
    <w:rsid w:val="00B87F0E"/>
    <w:rsid w:val="00BA18BF"/>
    <w:rsid w:val="00BA350D"/>
    <w:rsid w:val="00BA591C"/>
    <w:rsid w:val="00BA5BE0"/>
    <w:rsid w:val="00BB09D9"/>
    <w:rsid w:val="00BB2BA4"/>
    <w:rsid w:val="00BB470D"/>
    <w:rsid w:val="00BC4AC7"/>
    <w:rsid w:val="00BD23C0"/>
    <w:rsid w:val="00BD3C20"/>
    <w:rsid w:val="00BD7E0F"/>
    <w:rsid w:val="00BE0533"/>
    <w:rsid w:val="00BE6B2B"/>
    <w:rsid w:val="00BE73C3"/>
    <w:rsid w:val="00BF04F0"/>
    <w:rsid w:val="00BF2149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7A78"/>
    <w:rsid w:val="00C32F8C"/>
    <w:rsid w:val="00C534D3"/>
    <w:rsid w:val="00C56DC1"/>
    <w:rsid w:val="00C61526"/>
    <w:rsid w:val="00C65A54"/>
    <w:rsid w:val="00C66A07"/>
    <w:rsid w:val="00C67496"/>
    <w:rsid w:val="00C67F27"/>
    <w:rsid w:val="00C77B34"/>
    <w:rsid w:val="00C77C36"/>
    <w:rsid w:val="00C80E3A"/>
    <w:rsid w:val="00C86B03"/>
    <w:rsid w:val="00CA5CA7"/>
    <w:rsid w:val="00CB34B8"/>
    <w:rsid w:val="00CB41E7"/>
    <w:rsid w:val="00CB41FD"/>
    <w:rsid w:val="00CC19B9"/>
    <w:rsid w:val="00CC2BD5"/>
    <w:rsid w:val="00CC485A"/>
    <w:rsid w:val="00CC6754"/>
    <w:rsid w:val="00CD3FB3"/>
    <w:rsid w:val="00CD4100"/>
    <w:rsid w:val="00CD509F"/>
    <w:rsid w:val="00CE166F"/>
    <w:rsid w:val="00CE6590"/>
    <w:rsid w:val="00CE74D6"/>
    <w:rsid w:val="00D011C9"/>
    <w:rsid w:val="00D01696"/>
    <w:rsid w:val="00D04C25"/>
    <w:rsid w:val="00D066CE"/>
    <w:rsid w:val="00D12BC4"/>
    <w:rsid w:val="00D13D30"/>
    <w:rsid w:val="00D16C3D"/>
    <w:rsid w:val="00D239B1"/>
    <w:rsid w:val="00D26656"/>
    <w:rsid w:val="00D31670"/>
    <w:rsid w:val="00D32471"/>
    <w:rsid w:val="00D32BEC"/>
    <w:rsid w:val="00D32C34"/>
    <w:rsid w:val="00D36F67"/>
    <w:rsid w:val="00D37E62"/>
    <w:rsid w:val="00D41141"/>
    <w:rsid w:val="00D51FD2"/>
    <w:rsid w:val="00D553C6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3C57"/>
    <w:rsid w:val="00DD3F31"/>
    <w:rsid w:val="00DD7076"/>
    <w:rsid w:val="00DE2B5F"/>
    <w:rsid w:val="00DE4C3A"/>
    <w:rsid w:val="00DF3976"/>
    <w:rsid w:val="00DF437B"/>
    <w:rsid w:val="00E002FD"/>
    <w:rsid w:val="00E05CF5"/>
    <w:rsid w:val="00E10C00"/>
    <w:rsid w:val="00E119EE"/>
    <w:rsid w:val="00E16E6F"/>
    <w:rsid w:val="00E2038E"/>
    <w:rsid w:val="00E2716F"/>
    <w:rsid w:val="00E4035D"/>
    <w:rsid w:val="00E5017E"/>
    <w:rsid w:val="00E52374"/>
    <w:rsid w:val="00E52C4E"/>
    <w:rsid w:val="00E53256"/>
    <w:rsid w:val="00E62096"/>
    <w:rsid w:val="00E73A00"/>
    <w:rsid w:val="00E76613"/>
    <w:rsid w:val="00E83062"/>
    <w:rsid w:val="00E8523C"/>
    <w:rsid w:val="00E863BB"/>
    <w:rsid w:val="00E87797"/>
    <w:rsid w:val="00E932A5"/>
    <w:rsid w:val="00E97EC6"/>
    <w:rsid w:val="00EA1919"/>
    <w:rsid w:val="00EA22D0"/>
    <w:rsid w:val="00EB09ED"/>
    <w:rsid w:val="00EB555E"/>
    <w:rsid w:val="00EC1EB0"/>
    <w:rsid w:val="00EC323C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6AB"/>
    <w:rsid w:val="00F06D48"/>
    <w:rsid w:val="00F07F68"/>
    <w:rsid w:val="00F117EA"/>
    <w:rsid w:val="00F15103"/>
    <w:rsid w:val="00F152A3"/>
    <w:rsid w:val="00F24E7A"/>
    <w:rsid w:val="00F301F2"/>
    <w:rsid w:val="00F3084D"/>
    <w:rsid w:val="00F41061"/>
    <w:rsid w:val="00F54EB8"/>
    <w:rsid w:val="00F5700E"/>
    <w:rsid w:val="00F57D13"/>
    <w:rsid w:val="00F70258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B092C"/>
    <w:rsid w:val="00FB4DC3"/>
    <w:rsid w:val="00FB7B54"/>
    <w:rsid w:val="00FD247A"/>
    <w:rsid w:val="00FD2A21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 fillcolor="white">
      <v:fill color="white"/>
    </o:shapedefaults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291C54"/>
  </w:style>
  <w:style w:type="paragraph" w:styleId="a4">
    <w:name w:val="footer"/>
    <w:basedOn w:val="a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291C54"/>
  </w:style>
  <w:style w:type="paragraph" w:styleId="a5">
    <w:name w:val="Balloon Text"/>
    <w:basedOn w:val="a"/>
    <w:link w:val="Char1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1">
    <w:name w:val="نص في بالون Char"/>
    <w:link w:val="a5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3BD3"/>
    <w:pPr>
      <w:ind w:left="720"/>
      <w:contextualSpacing/>
    </w:pPr>
  </w:style>
  <w:style w:type="table" w:styleId="a7">
    <w:name w:val="Table Grid"/>
    <w:basedOn w:val="a1"/>
    <w:uiPriority w:val="59"/>
    <w:rsid w:val="006E3BD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a1"/>
    <w:next w:val="a7"/>
    <w:uiPriority w:val="39"/>
    <w:rsid w:val="0080295C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7213">
          <w:marLeft w:val="0"/>
          <w:marRight w:val="0"/>
          <w:marTop w:val="0"/>
          <w:marBottom w:val="0"/>
          <w:divBdr>
            <w:top w:val="single" w:sz="6" w:space="6" w:color="FFFFFF"/>
            <w:left w:val="none" w:sz="0" w:space="0" w:color="auto"/>
            <w:bottom w:val="single" w:sz="12" w:space="3" w:color="F5F5F5"/>
            <w:right w:val="single" w:sz="12" w:space="0" w:color="F5F5F5"/>
          </w:divBdr>
          <w:divsChild>
            <w:div w:id="12134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2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863451">
          <w:marLeft w:val="0"/>
          <w:marRight w:val="0"/>
          <w:marTop w:val="0"/>
          <w:marBottom w:val="0"/>
          <w:divBdr>
            <w:top w:val="single" w:sz="6" w:space="6" w:color="FFFFFF"/>
            <w:left w:val="none" w:sz="0" w:space="0" w:color="auto"/>
            <w:bottom w:val="single" w:sz="12" w:space="3" w:color="F5F5F5"/>
            <w:right w:val="single" w:sz="12" w:space="0" w:color="F5F5F5"/>
          </w:divBdr>
          <w:divsChild>
            <w:div w:id="156336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A5C855-0981-4E66-B834-2B5891A4F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746</Words>
  <Characters>9954</Characters>
  <Application>Microsoft Office Word</Application>
  <DocSecurity>0</DocSecurity>
  <Lines>82</Lines>
  <Paragraphs>2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16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creator>32085</dc:creator>
  <cp:lastModifiedBy>mom</cp:lastModifiedBy>
  <cp:revision>13</cp:revision>
  <cp:lastPrinted>2020-01-30T13:57:00Z</cp:lastPrinted>
  <dcterms:created xsi:type="dcterms:W3CDTF">2020-12-28T09:53:00Z</dcterms:created>
  <dcterms:modified xsi:type="dcterms:W3CDTF">2021-01-13T21:21:00Z</dcterms:modified>
</cp:coreProperties>
</file>